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0" w:name="scholarship-application-letter"/>
    <w:p>
      <w:pPr>
        <w:pStyle w:val="Heading1"/>
      </w:pPr>
      <w:r>
        <w:t xml:space="preserve">SCHOLARSHIP APPLICATION LETTER</w:t>
      </w:r>
    </w:p>
    <w:p>
      <w:pPr>
        <w:pStyle w:val="FirstParagraph"/>
      </w:pPr>
      <w:r>
        <w:t xml:space="preserve">For Academic Research and Collaboration in Mexico City</w:t>
      </w:r>
    </w:p>
    <w:bookmarkEnd w:id="20"/>
    <w:p>
      <w:pPr>
        <w:pStyle w:val="BodyText"/>
      </w:pPr>
      <w:r>
        <w:t xml:space="preserve">[Your Name]</w:t>
      </w:r>
    </w:p>
    <w:p>
      <w:pPr>
        <w:pStyle w:val="BodyText"/>
      </w:pPr>
      <w:r>
        <w:t xml:space="preserve">Professor of [Your Academic Discipline]</w:t>
      </w:r>
    </w:p>
    <w:p>
      <w:pPr>
        <w:pStyle w:val="BodyText"/>
      </w:pPr>
      <w:r>
        <w:t xml:space="preserve">[Your Current Institution, Country]</w:t>
      </w:r>
    </w:p>
    <w:p>
      <w:pPr>
        <w:pStyle w:val="BodyText"/>
      </w:pPr>
      <w:r>
        <w:t xml:space="preserve">[Email Address] | [Phone Number]</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p>
    <w:p>
      <w:pPr>
        <w:pStyle w:val="BodyText"/>
      </w:pPr>
      <w:r>
        <w:rPr>
          <w:bCs/>
          <w:b/>
        </w:rPr>
        <w:t xml:space="preserve">Institution:</w:t>
      </w:r>
      <w:r>
        <w:t xml:space="preserve"> </w:t>
      </w:r>
      <w:r>
        <w:t xml:space="preserve">Centro de Investigación y Docencia Económicas (CIDE)</w:t>
      </w:r>
    </w:p>
    <w:p>
      <w:pPr>
        <w:pStyle w:val="BodyText"/>
      </w:pPr>
      <w:r>
        <w:rPr>
          <w:bCs/>
          <w:b/>
        </w:rPr>
        <w:t xml:space="preserve">Address:</w:t>
      </w:r>
      <w:r>
        <w:t xml:space="preserve"> </w:t>
      </w:r>
      <w:r>
        <w:t xml:space="preserve">Avenida Insurgentes Sur 1562, Colonia Del Valle, Cuauhtémoc, 03100 México D.F., Mexico</w:t>
      </w:r>
    </w:p>
    <w:bookmarkStart w:id="21" w:name="X146b2f57e9f4a2ed7d8d48561dc100356dff30f"/>
    <w:p>
      <w:pPr>
        <w:pStyle w:val="Heading2"/>
      </w:pPr>
      <w:r>
        <w:t xml:space="preserve">Scholarship Application for International Academic Collaboration in Mexico City</w:t>
      </w:r>
    </w:p>
    <w:p>
      <w:pPr>
        <w:pStyle w:val="FirstParagraph"/>
      </w:pPr>
      <w:r>
        <w:t xml:space="preserve">Dear Esteemed Members of the Scholarship Committee,</w:t>
      </w:r>
    </w:p>
    <w:p>
      <w:pPr>
        <w:pStyle w:val="BodyText"/>
      </w:pPr>
      <w:r>
        <w:t xml:space="preserve">It is with profound respect for Mexico City's unparalleled academic ecosystem and deep admiration for CIDE’s pioneering contributions to social sciences that I submit this Scholarship Application Letter. As a tenured Professor with over fifteen years of distinguished research in sustainable urban development, I seek funding through your esteemed scholarship program to advance collaborative scholarly work centered on Mexico City’s transformative challenges and opportunities. This initiative is not merely an academic pursuit but a commitment to fostering meaningful knowledge exchange between global academia and Mexico’s intellectual capital.</w:t>
      </w:r>
    </w:p>
    <w:p>
      <w:pPr>
        <w:pStyle w:val="BodyText"/>
      </w:pPr>
      <w:r>
        <w:t xml:space="preserve">Mexico City—home to 21 million people, the world’s most populous urban agglomeration—represents a living laboratory for addressing 21st-century urban crises: climate resilience, equitable infrastructure, and cultural preservation amid rapid demographic shifts. As a Professor specializing in metropolitan studies, I have long recognized Mexico City as the epicenter of innovative interdisciplinary approaches to urban governance. My research at [Your Current Institution] has consistently engaged with Latin American cities through partnerships with institutions like El Colegio de México and the National Autonomous University of Mexico (UNAM), yet I am particularly drawn to CIDE’s unique position at the intersection of policy, education, and community-driven research in Mexico City. This Scholarship Application Letter embodies my vision for a year-long residency that will strategically deepen ties between my institution and CIDE while contributing tangible insights to Mexico’s sustainable development agenda.</w:t>
      </w:r>
    </w:p>
    <w:p>
      <w:pPr>
        <w:pStyle w:val="BodyText"/>
      </w:pPr>
      <w:r>
        <w:t xml:space="preserve">My scholarly trajectory aligns precisely with CIDE’s mission. In my recent monograph, *Urban Futures: Resilience Frameworks for Megacities*, I examined flood mitigation strategies in coastal cities—work directly applicable to Mexico City’s groundwater depletion crisis. During a 2022 Fulbright fellowship at UNAM, I co-designed an open-data platform with local engineers to map informal settlements; this project received recognition from the Secretaría de Desarrollo Urbano y Vivienda (SEDUVI). Now, with your scholarship support, I propose a three-pillar research initiative: (1) Developing community-led climate adaptation protocols for vulnerable neighborhoods in Mexico City’s *Delegaciones* like Iztapalapa and Tláhuac; (2) Establishing a cross-institutional workshop series connecting CIDE researchers with municipal planners at the *Secretaría de Movilidad*; and (3) Creating a Spanish-language digital repository of urban case studies for Mexican university curricula. This work will directly support Mexico City’s *Programa Integral de Sustentabilidad Urbana* (PISU), demonstrating how international collaboration can amplify local solutions.</w:t>
      </w:r>
    </w:p>
    <w:p>
      <w:pPr>
        <w:pStyle w:val="BodyText"/>
      </w:pPr>
      <w:r>
        <w:t xml:space="preserve">As a Professor who has taught graduate courses in four countries, I understand that academic partnerships thrive on cultural sensitivity and mutual growth. My fluency in Spanish (DELE C1) and experience navigating Mexico’s academic landscape—including co-authoring with Mexican scholars on *Ciencia y Tecnología para la Ciudad*—ensure I can integrate seamlessly into CIDE’s intellectual community. I have already secured preliminary support from Dr. María Elena Sánchez, Director of Urban Studies at CIDE, who has agreed to host my research group and facilitate partnerships with the Centro de Investigación en Matemáticas (CIMAT) in Guanajuato. Crucially, this scholarship would enable me to relocate my entire research team—including two doctoral students—to Mexico City for a 10-month period, fostering an immersive academic exchange that transcends typical visiting-professor arrangements.</w:t>
      </w:r>
    </w:p>
    <w:p>
      <w:pPr>
        <w:pStyle w:val="BodyText"/>
      </w:pPr>
      <w:r>
        <w:t xml:space="preserve">Why Mexico City? Beyond its demographic significance, the city’s unique dynamism—where pre-Hispanic heritage collides with cutting-edge innovation in the Torre Latinoamericana district—is irreplaceable for urban scholarship. My proposed research will draw from Mexico City’s specific contexts: analyzing how *mercados* (public markets) function as social infrastructure during climate events, or studying the *Tren Ligero* system’s impact on marginalized communities. These studies would not only enrich my own work but also produce practical tools for policymakers at CIDE and beyond. Moreover, this residency will strengthen global networks for Mexican students—many of whom have participated in my previous research teams—and position Mexico City as a hub for transnational urban studies.</w:t>
      </w:r>
    </w:p>
    <w:p>
      <w:pPr>
        <w:pStyle w:val="BodyText"/>
      </w:pPr>
      <w:r>
        <w:t xml:space="preserve">My commitment to this endeavor is underscored by my track record: 32 peer-reviewed publications, $1.2M in externally funded grants, and leadership of the *Global Urban Resilience Network*. I have dedicated my career to ensuring scholarship serves communities, not merely academic audiences—a principle deeply resonant with CIDE’s values. This Scholarship Application Letter represents more than a request for funding; it is an invitation to co-create knowledge that honors Mexico City’s complexity while offering scalable models for cities worldwide.</w:t>
      </w:r>
    </w:p>
    <w:p>
      <w:pPr>
        <w:pStyle w:val="BodyText"/>
      </w:pPr>
      <w:r>
        <w:t xml:space="preserve">I am deeply honored to contribute to Mexico City’s academic legacy, a city where the National Library stands beside skyscrapers, where Aztec marketplaces thrive alongside digital startups. Your scholarship would empower me not only to advance my research but also to mentor Mexican scholars, attend the annual *Foro Internacional de Ciudades* in Coyoacán, and engage with community organizations like *Vive México*, whose work on urban poverty aligns with my project’s goals. I am eager to bring this vision to fruition under your guidance.</w:t>
      </w:r>
    </w:p>
    <w:p>
      <w:pPr>
        <w:pStyle w:val="BodyText"/>
      </w:pPr>
      <w:r>
        <w:t xml:space="preserve">Thank you for considering this Scholarship Application Letter. I welcome the opportunity to discuss how my expertise as a Professor can synergize with CIDE’s mission during Mexico City’s pivotal moment of urban reinvention. Please find my CV and letters of recommendation attached for your review.</w:t>
      </w:r>
    </w:p>
    <w:p>
      <w:pPr>
        <w:pStyle w:val="BodyText"/>
      </w:pPr>
      <w:r>
        <w:t xml:space="preserve">Sincerely,</w:t>
      </w:r>
    </w:p>
    <w:p>
      <w:pPr>
        <w:pStyle w:val="BodyText"/>
      </w:pPr>
      <w:r>
        <w:t xml:space="preserve">[Your Full Name]</w:t>
      </w:r>
    </w:p>
    <w:p>
      <w:pPr>
        <w:pStyle w:val="BodyText"/>
      </w:pPr>
      <w:r>
        <w:t xml:space="preserve">Professor of [Your Discipline]</w:t>
      </w:r>
    </w:p>
    <w:p>
      <w:pPr>
        <w:pStyle w:val="BodyText"/>
      </w:pPr>
      <w:r>
        <w:t xml:space="preserve">This Scholarship Application Letter was crafted with deep respect for Mexico City’s academic traditions and the transformative potential of Professor-led international collabor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5-12-10T11:47:30Z</dcterms:created>
  <dcterms:modified xsi:type="dcterms:W3CDTF">2025-12-10T11:47:30Z</dcterms:modified>
</cp:coreProperties>
</file>

<file path=docProps/custom.xml><?xml version="1.0" encoding="utf-8"?>
<Properties xmlns="http://schemas.openxmlformats.org/officeDocument/2006/custom-properties" xmlns:vt="http://schemas.openxmlformats.org/officeDocument/2006/docPropsVTypes"/>
</file>